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93BC4E" w14:textId="3355DB25" w:rsidR="002E7873" w:rsidRDefault="002E7873" w:rsidP="002E7873">
      <w:pPr>
        <w:spacing w:after="0" w:line="240" w:lineRule="auto"/>
        <w:jc w:val="both"/>
        <w:rPr>
          <w:rFonts w:cstheme="minorHAnsi"/>
          <w:b/>
          <w:color w:val="A6A6A6" w:themeColor="background1" w:themeShade="A6"/>
          <w:sz w:val="24"/>
          <w:szCs w:val="24"/>
        </w:rPr>
      </w:pPr>
    </w:p>
    <w:p w14:paraId="08765019" w14:textId="05512635" w:rsidR="002E7873" w:rsidRPr="00660AF0" w:rsidRDefault="002E7873" w:rsidP="002E787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660AF0">
        <w:rPr>
          <w:rFonts w:cstheme="minorHAnsi"/>
          <w:b/>
          <w:sz w:val="24"/>
          <w:szCs w:val="24"/>
        </w:rPr>
        <w:t xml:space="preserve">PRILOGA </w:t>
      </w:r>
      <w:r w:rsidR="007F1374">
        <w:rPr>
          <w:rFonts w:cstheme="minorHAnsi"/>
          <w:b/>
          <w:sz w:val="24"/>
          <w:szCs w:val="24"/>
        </w:rPr>
        <w:t>4</w:t>
      </w:r>
    </w:p>
    <w:p w14:paraId="7C5738CE" w14:textId="77777777" w:rsidR="002E7873" w:rsidRDefault="002E7873" w:rsidP="00A51652">
      <w:pPr>
        <w:rPr>
          <w:rFonts w:cstheme="minorHAnsi"/>
        </w:rPr>
      </w:pPr>
    </w:p>
    <w:p w14:paraId="3F7BCE8A" w14:textId="77777777" w:rsidR="00C07FE9" w:rsidRDefault="00C07FE9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Fakulteta ____________________________ Univerze v Mariboru (v nadaljevanju fakulteta), naslov:  _____________________________________, ki jo zastopa </w:t>
      </w:r>
      <w:proofErr w:type="spellStart"/>
      <w:r w:rsidRPr="00FE5E07">
        <w:rPr>
          <w:rFonts w:cstheme="minorHAnsi"/>
        </w:rPr>
        <w:t>dekan_ica</w:t>
      </w:r>
      <w:proofErr w:type="spellEnd"/>
      <w:r w:rsidRPr="00FE5E07">
        <w:rPr>
          <w:rFonts w:cstheme="minorHAnsi"/>
        </w:rPr>
        <w:t xml:space="preserve">  ________________________</w:t>
      </w:r>
      <w:r>
        <w:rPr>
          <w:rFonts w:cstheme="minorHAnsi"/>
        </w:rPr>
        <w:t>,</w:t>
      </w:r>
    </w:p>
    <w:p w14:paraId="1A302FA5" w14:textId="77777777" w:rsidR="00565922" w:rsidRDefault="00565922" w:rsidP="00C07FE9">
      <w:pPr>
        <w:spacing w:before="120" w:after="120" w:line="240" w:lineRule="auto"/>
        <w:rPr>
          <w:rFonts w:cstheme="minorHAnsi"/>
        </w:rPr>
      </w:pPr>
    </w:p>
    <w:p w14:paraId="0BAF4DF1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proofErr w:type="spellStart"/>
      <w:r>
        <w:rPr>
          <w:rFonts w:cstheme="minorHAnsi"/>
        </w:rPr>
        <w:t>prijavitelj_ica</w:t>
      </w:r>
      <w:proofErr w:type="spellEnd"/>
      <w:r>
        <w:rPr>
          <w:rFonts w:cstheme="minorHAnsi"/>
        </w:rPr>
        <w:t xml:space="preserve"> _____________________________________________</w:t>
      </w:r>
      <w:r w:rsidRPr="00FE5E07">
        <w:rPr>
          <w:rFonts w:cstheme="minorHAnsi"/>
        </w:rPr>
        <w:t xml:space="preserve"> </w:t>
      </w:r>
    </w:p>
    <w:p w14:paraId="5F4DC6CE" w14:textId="77777777" w:rsidR="00C07FE9" w:rsidRPr="00FE5E07" w:rsidRDefault="00C07FE9" w:rsidP="00C07FE9">
      <w:pPr>
        <w:spacing w:before="120" w:after="120" w:line="240" w:lineRule="auto"/>
        <w:jc w:val="center"/>
        <w:rPr>
          <w:rFonts w:cstheme="minorHAnsi"/>
        </w:rPr>
      </w:pPr>
      <w:r w:rsidRPr="00FE5E07">
        <w:rPr>
          <w:rFonts w:cstheme="minorHAnsi"/>
        </w:rPr>
        <w:t>in</w:t>
      </w:r>
    </w:p>
    <w:p w14:paraId="45D0A5C7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oktorski </w:t>
      </w:r>
      <w:proofErr w:type="spellStart"/>
      <w:r w:rsidRPr="00FE5E07">
        <w:rPr>
          <w:rFonts w:cstheme="minorHAnsi"/>
        </w:rPr>
        <w:t>študent_ka</w:t>
      </w:r>
      <w:proofErr w:type="spellEnd"/>
      <w:r w:rsidRPr="00FE5E07">
        <w:rPr>
          <w:rFonts w:cstheme="minorHAnsi"/>
        </w:rPr>
        <w:t xml:space="preserve">  ________________________________</w:t>
      </w:r>
      <w:r>
        <w:rPr>
          <w:rFonts w:cstheme="minorHAnsi"/>
        </w:rPr>
        <w:t xml:space="preserve"> (v nadaljevanju študent)</w:t>
      </w:r>
      <w:r w:rsidRPr="00FE5E07">
        <w:rPr>
          <w:rFonts w:cstheme="minorHAnsi"/>
        </w:rPr>
        <w:t>, matično vpisan na</w:t>
      </w:r>
      <w:r w:rsidRPr="00FE5E07">
        <w:rPr>
          <w:rFonts w:cstheme="minorHAnsi"/>
          <w:b/>
          <w:bCs/>
        </w:rPr>
        <w:t xml:space="preserve"> </w:t>
      </w:r>
      <w:r w:rsidRPr="00FE5E07">
        <w:rPr>
          <w:rFonts w:cstheme="minorHAnsi"/>
        </w:rPr>
        <w:t xml:space="preserve">________________  </w:t>
      </w:r>
    </w:p>
    <w:p w14:paraId="70748E12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427B2D05" w14:textId="77777777" w:rsidR="00C07FE9" w:rsidRPr="00FE5E07" w:rsidRDefault="00C07FE9" w:rsidP="00C07FE9">
      <w:pPr>
        <w:spacing w:before="120" w:after="120" w:line="240" w:lineRule="auto"/>
        <w:jc w:val="center"/>
        <w:rPr>
          <w:rFonts w:cstheme="minorHAnsi"/>
        </w:rPr>
      </w:pPr>
      <w:r w:rsidRPr="00FE5E07">
        <w:rPr>
          <w:rFonts w:cstheme="minorHAnsi"/>
        </w:rPr>
        <w:t>sklepajo</w:t>
      </w:r>
    </w:p>
    <w:p w14:paraId="0A7AE2A0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2754C461" w14:textId="77777777" w:rsidR="00C07FE9" w:rsidRPr="00FE5E07" w:rsidRDefault="00C07FE9" w:rsidP="00C07FE9">
      <w:pPr>
        <w:spacing w:before="120" w:after="120" w:line="240" w:lineRule="auto"/>
        <w:jc w:val="center"/>
        <w:rPr>
          <w:rFonts w:cstheme="minorHAnsi"/>
          <w:b/>
          <w:bCs/>
        </w:rPr>
      </w:pPr>
      <w:r w:rsidRPr="00FE5E07">
        <w:rPr>
          <w:rFonts w:cstheme="minorHAnsi"/>
          <w:b/>
          <w:bCs/>
        </w:rPr>
        <w:t>SPORAZUM O ZAČASNI VKLJUČITVI DOKTORSKEGA ŠTUDENTA  V RAZISKOVALNO DELO</w:t>
      </w:r>
    </w:p>
    <w:p w14:paraId="79FE962D" w14:textId="77777777" w:rsidR="00C07FE9" w:rsidRPr="00FE5E07" w:rsidRDefault="00C07FE9" w:rsidP="00C07FE9">
      <w:pPr>
        <w:spacing w:before="120" w:after="120" w:line="240" w:lineRule="auto"/>
        <w:jc w:val="center"/>
        <w:rPr>
          <w:rFonts w:cstheme="minorHAnsi"/>
          <w:b/>
          <w:bCs/>
        </w:rPr>
      </w:pPr>
      <w:r w:rsidRPr="00FE5E07">
        <w:rPr>
          <w:rFonts w:cstheme="minorHAnsi"/>
          <w:b/>
          <w:bCs/>
        </w:rPr>
        <w:t xml:space="preserve">ŠT. </w:t>
      </w:r>
      <w:r w:rsidRPr="00FE5E07">
        <w:rPr>
          <w:rFonts w:cstheme="minorHAnsi"/>
        </w:rPr>
        <w:t>______________</w:t>
      </w:r>
    </w:p>
    <w:p w14:paraId="36D42D7E" w14:textId="77777777" w:rsidR="00C07FE9" w:rsidRPr="00FE5E07" w:rsidRDefault="00C07FE9" w:rsidP="00C07FE9">
      <w:pPr>
        <w:spacing w:before="120" w:after="120" w:line="240" w:lineRule="auto"/>
        <w:jc w:val="center"/>
        <w:rPr>
          <w:rFonts w:cstheme="minorHAnsi"/>
        </w:rPr>
      </w:pPr>
    </w:p>
    <w:p w14:paraId="04E1F90B" w14:textId="77777777" w:rsidR="00C07FE9" w:rsidRPr="004B3F00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6C1BCC4C" w14:textId="77777777" w:rsidR="00C07FE9" w:rsidRPr="00FE5E07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Ta sporazum ureja medsebojna razmerja, pravice in obveznosti med podpisniki sporazuma o začasni vključitvi doktorskega študenta v raziskovalno delo, ki ga omogoča </w:t>
      </w:r>
      <w:r w:rsidRPr="00FE5E07">
        <w:rPr>
          <w:rFonts w:cstheme="minorHAnsi"/>
          <w:b/>
          <w:bCs/>
          <w:color w:val="5B9BD5" w:themeColor="accent1"/>
          <w:u w:val="single"/>
        </w:rPr>
        <w:t>Fakulteta</w:t>
      </w:r>
      <w:r w:rsidRPr="00FE5E07">
        <w:rPr>
          <w:rFonts w:cstheme="minorHAnsi"/>
        </w:rPr>
        <w:t xml:space="preserve">. </w:t>
      </w:r>
    </w:p>
    <w:p w14:paraId="01796D62" w14:textId="77777777" w:rsidR="00C07FE9" w:rsidRPr="004B3F00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2A660020" w14:textId="6F837B99" w:rsidR="00C07FE9" w:rsidRPr="00FE5E07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Podpisnice sklenejo sporazum za obdobje od </w:t>
      </w:r>
      <w:r w:rsidR="00AB626A">
        <w:rPr>
          <w:rFonts w:cstheme="minorHAnsi"/>
        </w:rPr>
        <w:t>--------</w:t>
      </w:r>
      <w:r w:rsidRPr="00FE5E07">
        <w:rPr>
          <w:rFonts w:cstheme="minorHAnsi"/>
        </w:rPr>
        <w:t xml:space="preserve">2023 do </w:t>
      </w:r>
      <w:r w:rsidR="00AB626A">
        <w:rPr>
          <w:rFonts w:cstheme="minorHAnsi"/>
        </w:rPr>
        <w:t>__________</w:t>
      </w:r>
      <w:r w:rsidRPr="00FE5E07">
        <w:rPr>
          <w:rFonts w:cstheme="minorHAnsi"/>
        </w:rPr>
        <w:t xml:space="preserve">.  </w:t>
      </w:r>
    </w:p>
    <w:p w14:paraId="261F95F5" w14:textId="77777777" w:rsidR="00C07FE9" w:rsidRPr="004B3F00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24C89E2D" w14:textId="56A850DC" w:rsidR="00C07FE9" w:rsidRPr="00FE5E07" w:rsidRDefault="00C07FE9" w:rsidP="00C07FE9">
      <w:pPr>
        <w:pStyle w:val="OdstavekRSF"/>
        <w:spacing w:before="120" w:after="120"/>
        <w:rPr>
          <w:rFonts w:asciiTheme="minorHAnsi" w:hAnsiTheme="minorHAnsi" w:cstheme="minorHAnsi"/>
          <w:sz w:val="22"/>
          <w:szCs w:val="22"/>
        </w:rPr>
      </w:pPr>
      <w:r w:rsidRPr="00FE5E0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  <w:u w:val="single"/>
        </w:rPr>
        <w:t>Fakulteta</w:t>
      </w:r>
      <w:r w:rsidRPr="00FE5E0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o</w:t>
      </w:r>
      <w:r w:rsidRPr="00FE5E07">
        <w:rPr>
          <w:rFonts w:asciiTheme="minorHAnsi" w:hAnsiTheme="minorHAnsi" w:cstheme="minorHAnsi"/>
          <w:sz w:val="22"/>
          <w:szCs w:val="22"/>
        </w:rPr>
        <w:t xml:space="preserve"> doktorskemu </w:t>
      </w:r>
      <w:proofErr w:type="spellStart"/>
      <w:r w:rsidRPr="00FE5E07">
        <w:rPr>
          <w:rFonts w:asciiTheme="minorHAnsi" w:hAnsiTheme="minorHAnsi" w:cstheme="minorHAnsi"/>
          <w:sz w:val="22"/>
          <w:szCs w:val="22"/>
        </w:rPr>
        <w:t>študentu_ki</w:t>
      </w:r>
      <w:proofErr w:type="spellEnd"/>
      <w:r w:rsidRPr="00FE5E07">
        <w:rPr>
          <w:rFonts w:asciiTheme="minorHAnsi" w:hAnsiTheme="minorHAnsi" w:cstheme="minorHAnsi"/>
          <w:sz w:val="22"/>
          <w:szCs w:val="22"/>
        </w:rPr>
        <w:t xml:space="preserve"> </w:t>
      </w:r>
      <w:r w:rsidRPr="00FE5E0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  <w:u w:val="single"/>
        </w:rPr>
        <w:t>ime in priimek</w:t>
      </w:r>
      <w:r w:rsidRPr="00FE5E0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 xml:space="preserve">, </w:t>
      </w:r>
      <w:r w:rsidRPr="00FE5E07">
        <w:rPr>
          <w:rFonts w:asciiTheme="minorHAnsi" w:hAnsiTheme="minorHAnsi" w:cstheme="minorHAnsi"/>
          <w:sz w:val="22"/>
          <w:szCs w:val="22"/>
        </w:rPr>
        <w:t>ki je matično vpisan na</w:t>
      </w:r>
      <w:r w:rsidRPr="00FE5E0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E5E0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  <w:u w:val="single"/>
        </w:rPr>
        <w:t>Fakulteti</w:t>
      </w:r>
      <w:r w:rsidRPr="00FE5E0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,</w:t>
      </w:r>
      <w:r w:rsidRPr="00FE5E07">
        <w:rPr>
          <w:rFonts w:asciiTheme="minorHAnsi" w:hAnsiTheme="minorHAnsi" w:cstheme="minorHAnsi"/>
          <w:color w:val="5B9BD5" w:themeColor="accent1"/>
          <w:sz w:val="22"/>
          <w:szCs w:val="22"/>
        </w:rPr>
        <w:t xml:space="preserve"> </w:t>
      </w:r>
      <w:r w:rsidRPr="00FE5E07">
        <w:rPr>
          <w:rFonts w:asciiTheme="minorHAnsi" w:hAnsiTheme="minorHAnsi" w:cstheme="minorHAnsi"/>
          <w:sz w:val="22"/>
          <w:szCs w:val="22"/>
        </w:rPr>
        <w:t xml:space="preserve">omogočila vključitev v raziskovalno delo na </w:t>
      </w:r>
      <w:r w:rsidRPr="00FE5E0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  <w:u w:val="single"/>
        </w:rPr>
        <w:t>področju</w:t>
      </w:r>
      <w:r w:rsidRPr="00FE5E07">
        <w:rPr>
          <w:rFonts w:asciiTheme="minorHAnsi" w:hAnsiTheme="minorHAnsi" w:cstheme="minorHAnsi"/>
          <w:sz w:val="22"/>
          <w:szCs w:val="22"/>
        </w:rPr>
        <w:t xml:space="preserve">, za katero ji je bilo na podlagi Razpisa za sofinanciranje zgodnjega vključevanja doktorskih študentov v raziskovalno delo in interdisciplinarne raziskovalne skupine za leto </w:t>
      </w:r>
      <w:r w:rsidR="00DF703E">
        <w:rPr>
          <w:rFonts w:asciiTheme="minorHAnsi" w:hAnsiTheme="minorHAnsi" w:cstheme="minorHAnsi"/>
          <w:sz w:val="22"/>
          <w:szCs w:val="22"/>
        </w:rPr>
        <w:t>2024</w:t>
      </w:r>
      <w:r w:rsidRPr="00FE5E07">
        <w:rPr>
          <w:rFonts w:asciiTheme="minorHAnsi" w:hAnsiTheme="minorHAnsi" w:cstheme="minorHAnsi"/>
          <w:sz w:val="22"/>
          <w:szCs w:val="22"/>
        </w:rPr>
        <w:t xml:space="preserve"> odobreno sofinanciranje. </w:t>
      </w:r>
    </w:p>
    <w:p w14:paraId="3F68EF17" w14:textId="77777777" w:rsidR="00C07FE9" w:rsidRPr="004B3F00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37A9132B" w14:textId="77777777" w:rsidR="00C07FE9" w:rsidRPr="00FE5E07" w:rsidRDefault="00C07FE9" w:rsidP="00C07FE9">
      <w:pPr>
        <w:spacing w:before="120" w:after="120" w:line="240" w:lineRule="auto"/>
        <w:contextualSpacing/>
        <w:jc w:val="both"/>
        <w:rPr>
          <w:rFonts w:cstheme="minorHAnsi"/>
        </w:rPr>
      </w:pPr>
      <w:r w:rsidRPr="00FE5E07">
        <w:rPr>
          <w:rFonts w:cstheme="minorHAnsi"/>
        </w:rPr>
        <w:t xml:space="preserve">Dolžnosti </w:t>
      </w:r>
      <w:proofErr w:type="spellStart"/>
      <w:r>
        <w:rPr>
          <w:rFonts w:cstheme="minorHAnsi"/>
        </w:rPr>
        <w:t>doktorske_ga</w:t>
      </w:r>
      <w:proofErr w:type="spellEnd"/>
      <w:r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študentke_a</w:t>
      </w:r>
      <w:proofErr w:type="spellEnd"/>
      <w:r w:rsidRPr="00FE5E07">
        <w:rPr>
          <w:rFonts w:cstheme="minorHAnsi"/>
        </w:rPr>
        <w:t xml:space="preserve">, ki opravlja raziskovalno delo (se lahko dopolni glede na specifike):  </w:t>
      </w:r>
    </w:p>
    <w:p w14:paraId="6C5137A1" w14:textId="77777777" w:rsidR="00C07FE9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pred </w:t>
      </w:r>
      <w:r>
        <w:rPr>
          <w:rFonts w:cstheme="minorHAnsi"/>
        </w:rPr>
        <w:t>pričetkom raziskovalnega dela</w:t>
      </w:r>
      <w:r w:rsidRPr="00FE5E07">
        <w:rPr>
          <w:rFonts w:cstheme="minorHAnsi"/>
        </w:rPr>
        <w:t xml:space="preserve"> se seznani s predpisi o varstvu pri delu in jih kasneje pri delu tudi upošteva</w:t>
      </w:r>
      <w:r>
        <w:rPr>
          <w:rFonts w:cstheme="minorHAnsi"/>
        </w:rPr>
        <w:t xml:space="preserve"> ter</w:t>
      </w:r>
      <w:r w:rsidRPr="00FE5E07">
        <w:rPr>
          <w:rFonts w:cstheme="minorHAnsi"/>
        </w:rPr>
        <w:t xml:space="preserve"> uporablja zaščitno opremo, </w:t>
      </w:r>
    </w:p>
    <w:p w14:paraId="02D0019F" w14:textId="77777777" w:rsidR="00C07FE9" w:rsidRPr="00FE5E07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e seznani z vsebino dokumentacije s področja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, </w:t>
      </w:r>
      <w:r>
        <w:rPr>
          <w:rFonts w:cstheme="minorHAnsi"/>
        </w:rPr>
        <w:t xml:space="preserve">v katero bo </w:t>
      </w:r>
      <w:proofErr w:type="spellStart"/>
      <w:r>
        <w:rPr>
          <w:rFonts w:cstheme="minorHAnsi"/>
        </w:rPr>
        <w:t>vključen_a</w:t>
      </w:r>
      <w:proofErr w:type="spellEnd"/>
      <w:r>
        <w:rPr>
          <w:rFonts w:cstheme="minorHAnsi"/>
        </w:rPr>
        <w:t xml:space="preserve">, </w:t>
      </w:r>
    </w:p>
    <w:p w14:paraId="00DAD40F" w14:textId="77777777" w:rsidR="00C07FE9" w:rsidRPr="00FE5E07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upošteva navodila </w:t>
      </w:r>
      <w:proofErr w:type="spellStart"/>
      <w:r>
        <w:rPr>
          <w:rFonts w:cstheme="minorHAnsi"/>
        </w:rPr>
        <w:t>mentorja_ice</w:t>
      </w:r>
      <w:proofErr w:type="spellEnd"/>
      <w:r>
        <w:rPr>
          <w:rFonts w:cstheme="minorHAnsi"/>
        </w:rPr>
        <w:t xml:space="preserve"> </w:t>
      </w:r>
      <w:r w:rsidRPr="00FE5E07">
        <w:rPr>
          <w:rFonts w:cstheme="minorHAnsi"/>
        </w:rPr>
        <w:t xml:space="preserve">na </w:t>
      </w:r>
      <w:r>
        <w:rPr>
          <w:rFonts w:cstheme="minorHAnsi"/>
        </w:rPr>
        <w:t xml:space="preserve">matični </w:t>
      </w:r>
      <w:r w:rsidRPr="00FE5E07">
        <w:rPr>
          <w:rFonts w:cstheme="minorHAnsi"/>
        </w:rPr>
        <w:t xml:space="preserve">fakulteti in navodila </w:t>
      </w:r>
      <w:proofErr w:type="spellStart"/>
      <w:r w:rsidRPr="00FE5E07">
        <w:rPr>
          <w:rFonts w:cstheme="minorHAnsi"/>
        </w:rPr>
        <w:t>delovne_ga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</w:t>
      </w:r>
      <w:r>
        <w:rPr>
          <w:rFonts w:cstheme="minorHAnsi"/>
        </w:rPr>
        <w:t>r</w:t>
      </w:r>
      <w:r w:rsidRPr="00FE5E07">
        <w:rPr>
          <w:rFonts w:cstheme="minorHAnsi"/>
        </w:rPr>
        <w:t>ja_ice</w:t>
      </w:r>
      <w:proofErr w:type="spellEnd"/>
      <w:r w:rsidRPr="00FE5E07">
        <w:rPr>
          <w:rFonts w:cstheme="minorHAnsi"/>
        </w:rPr>
        <w:t xml:space="preserve"> </w:t>
      </w:r>
      <w:r>
        <w:rPr>
          <w:rFonts w:cstheme="minorHAnsi"/>
        </w:rPr>
        <w:t>na gostujoči fakulteti</w:t>
      </w:r>
      <w:r w:rsidRPr="00FE5E07">
        <w:rPr>
          <w:rFonts w:cstheme="minorHAnsi"/>
        </w:rPr>
        <w:t xml:space="preserve">, kjer opravlja </w:t>
      </w:r>
      <w:r>
        <w:rPr>
          <w:rFonts w:cstheme="minorHAnsi"/>
        </w:rPr>
        <w:t>raziskovalno delo</w:t>
      </w:r>
      <w:r w:rsidRPr="00FE5E07">
        <w:rPr>
          <w:rFonts w:cstheme="minorHAnsi"/>
        </w:rPr>
        <w:t xml:space="preserve">,  </w:t>
      </w:r>
    </w:p>
    <w:p w14:paraId="6605E5C4" w14:textId="77777777" w:rsidR="00C07FE9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varuje poslovne skrivnosti </w:t>
      </w:r>
      <w:r>
        <w:rPr>
          <w:rFonts w:cstheme="minorHAnsi"/>
        </w:rPr>
        <w:t>raziskovalne skupine in projektov</w:t>
      </w:r>
      <w:r w:rsidRPr="00FE5E07">
        <w:rPr>
          <w:rFonts w:cstheme="minorHAnsi"/>
        </w:rPr>
        <w:t xml:space="preserve">, </w:t>
      </w:r>
      <w:r>
        <w:rPr>
          <w:rFonts w:cstheme="minorHAnsi"/>
        </w:rPr>
        <w:t xml:space="preserve">v katere je </w:t>
      </w:r>
      <w:proofErr w:type="spellStart"/>
      <w:r>
        <w:rPr>
          <w:rFonts w:cstheme="minorHAnsi"/>
        </w:rPr>
        <w:t>vključen_a</w:t>
      </w:r>
      <w:proofErr w:type="spellEnd"/>
      <w:r>
        <w:rPr>
          <w:rFonts w:cstheme="minorHAnsi"/>
        </w:rPr>
        <w:t>,</w:t>
      </w:r>
    </w:p>
    <w:p w14:paraId="0B4C8863" w14:textId="36DCBD83" w:rsidR="00C07FE9" w:rsidRPr="00FE5E07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z osebnimi podatki ravna skladno z zakonodajo o varstvu osebnih podatkov, </w:t>
      </w:r>
    </w:p>
    <w:p w14:paraId="1218EBD3" w14:textId="426DC782" w:rsidR="00C07FE9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krbno, strokovno in odgovorno ravna z opremo za </w:t>
      </w:r>
      <w:r>
        <w:rPr>
          <w:rFonts w:cstheme="minorHAnsi"/>
        </w:rPr>
        <w:t xml:space="preserve">raziskovalno </w:t>
      </w:r>
      <w:r w:rsidRPr="00FE5E07">
        <w:rPr>
          <w:rFonts w:cstheme="minorHAnsi"/>
        </w:rPr>
        <w:t>delo,</w:t>
      </w:r>
    </w:p>
    <w:p w14:paraId="6C63A20E" w14:textId="45F8FF8A" w:rsidR="008A6DE2" w:rsidRPr="005D5725" w:rsidRDefault="008A6DE2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5D5725">
        <w:rPr>
          <w:rFonts w:cstheme="minorHAnsi"/>
        </w:rPr>
        <w:t xml:space="preserve">predlaga </w:t>
      </w:r>
      <w:r w:rsidR="007D5164" w:rsidRPr="005D5725">
        <w:rPr>
          <w:rFonts w:cstheme="minorHAnsi"/>
        </w:rPr>
        <w:t>gostujoči</w:t>
      </w:r>
      <w:r w:rsidR="00C62EB0" w:rsidRPr="005D5725">
        <w:rPr>
          <w:rFonts w:cstheme="minorHAnsi"/>
        </w:rPr>
        <w:t xml:space="preserve"> fakultet</w:t>
      </w:r>
      <w:r w:rsidR="007D5164" w:rsidRPr="005D5725">
        <w:rPr>
          <w:rFonts w:cstheme="minorHAnsi"/>
        </w:rPr>
        <w:t>i</w:t>
      </w:r>
      <w:r w:rsidR="00C62EB0" w:rsidRPr="005D5725">
        <w:rPr>
          <w:rFonts w:cstheme="minorHAnsi"/>
        </w:rPr>
        <w:t xml:space="preserve"> </w:t>
      </w:r>
      <w:r w:rsidRPr="005D5725">
        <w:rPr>
          <w:rFonts w:cstheme="minorHAnsi"/>
        </w:rPr>
        <w:t>prenehanje vključitve v raziskovalno delo</w:t>
      </w:r>
      <w:r w:rsidR="00E16DEF" w:rsidRPr="005D5725">
        <w:rPr>
          <w:rFonts w:cstheme="minorHAnsi"/>
        </w:rPr>
        <w:t xml:space="preserve">, če pride do konflikta z dodeljenim </w:t>
      </w:r>
      <w:proofErr w:type="spellStart"/>
      <w:r w:rsidR="00E16DEF" w:rsidRPr="005D5725">
        <w:rPr>
          <w:rFonts w:cstheme="minorHAnsi"/>
        </w:rPr>
        <w:t>delovno_im</w:t>
      </w:r>
      <w:proofErr w:type="spellEnd"/>
      <w:r w:rsidR="00E16DEF" w:rsidRPr="005D5725">
        <w:rPr>
          <w:rFonts w:cstheme="minorHAnsi"/>
        </w:rPr>
        <w:t xml:space="preserve"> </w:t>
      </w:r>
      <w:proofErr w:type="spellStart"/>
      <w:r w:rsidR="00E16DEF" w:rsidRPr="005D5725">
        <w:rPr>
          <w:rFonts w:cstheme="minorHAnsi"/>
        </w:rPr>
        <w:t>mentorjem_ico</w:t>
      </w:r>
      <w:proofErr w:type="spellEnd"/>
      <w:r w:rsidR="009F25B2" w:rsidRPr="005D5725">
        <w:rPr>
          <w:rFonts w:cstheme="minorHAnsi"/>
        </w:rPr>
        <w:t xml:space="preserve"> </w:t>
      </w:r>
      <w:proofErr w:type="spellStart"/>
      <w:r w:rsidR="009F25B2" w:rsidRPr="005D5725">
        <w:rPr>
          <w:rFonts w:cstheme="minorHAnsi"/>
        </w:rPr>
        <w:t>aliv</w:t>
      </w:r>
      <w:proofErr w:type="spellEnd"/>
      <w:r w:rsidR="009F25B2" w:rsidRPr="005D5725">
        <w:rPr>
          <w:rFonts w:cstheme="minorHAnsi"/>
        </w:rPr>
        <w:t xml:space="preserve"> </w:t>
      </w:r>
      <w:r w:rsidR="00C73AB6" w:rsidRPr="005D5725">
        <w:rPr>
          <w:rFonts w:cstheme="minorHAnsi"/>
        </w:rPr>
        <w:t xml:space="preserve">drugih </w:t>
      </w:r>
      <w:r w:rsidR="009F25B2" w:rsidRPr="005D5725">
        <w:rPr>
          <w:rFonts w:cstheme="minorHAnsi"/>
        </w:rPr>
        <w:t>primeru, kadar niso zagotovljeni</w:t>
      </w:r>
      <w:r w:rsidR="00E16DEF" w:rsidRPr="005D5725">
        <w:rPr>
          <w:rFonts w:cstheme="minorHAnsi"/>
        </w:rPr>
        <w:t xml:space="preserve"> </w:t>
      </w:r>
      <w:r w:rsidR="009F25B2" w:rsidRPr="005D5725">
        <w:rPr>
          <w:rFonts w:cstheme="minorHAnsi"/>
        </w:rPr>
        <w:t>pogoji za</w:t>
      </w:r>
      <w:r w:rsidR="00E16DEF" w:rsidRPr="005D5725">
        <w:rPr>
          <w:rFonts w:cstheme="minorHAnsi"/>
        </w:rPr>
        <w:t xml:space="preserve"> uspešn</w:t>
      </w:r>
      <w:r w:rsidR="009F25B2" w:rsidRPr="005D5725">
        <w:rPr>
          <w:rFonts w:cstheme="minorHAnsi"/>
        </w:rPr>
        <w:t>o</w:t>
      </w:r>
      <w:r w:rsidR="00E16DEF" w:rsidRPr="005D5725">
        <w:rPr>
          <w:rFonts w:cstheme="minorHAnsi"/>
        </w:rPr>
        <w:t xml:space="preserve"> nadaljnje opravljanja raziskovalnega dela,</w:t>
      </w:r>
    </w:p>
    <w:p w14:paraId="611BB76C" w14:textId="77777777" w:rsidR="00C07FE9" w:rsidRPr="00FE5E07" w:rsidRDefault="00C07FE9" w:rsidP="00C07FE9">
      <w:pPr>
        <w:pStyle w:val="Odstavekseznama"/>
        <w:numPr>
          <w:ilvl w:val="0"/>
          <w:numId w:val="25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lastRenderedPageBreak/>
        <w:t xml:space="preserve">po zaključku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 </w:t>
      </w:r>
      <w:r>
        <w:rPr>
          <w:rFonts w:cstheme="minorHAnsi"/>
        </w:rPr>
        <w:t xml:space="preserve">mentorju na matični fakulteti in/ali vodji doktorskega študijskega programa </w:t>
      </w:r>
      <w:r w:rsidRPr="00FE5E07">
        <w:rPr>
          <w:rFonts w:cstheme="minorHAnsi"/>
        </w:rPr>
        <w:t>odda poročil</w:t>
      </w:r>
      <w:r>
        <w:rPr>
          <w:rFonts w:cstheme="minorHAnsi"/>
        </w:rPr>
        <w:t>o o opravljenem delu, ki vključuje osebna opažanja in dobrobiti gostovanja</w:t>
      </w:r>
      <w:r w:rsidRPr="00FE5E07">
        <w:rPr>
          <w:rFonts w:cstheme="minorHAnsi"/>
        </w:rPr>
        <w:t xml:space="preserve">. </w:t>
      </w:r>
    </w:p>
    <w:p w14:paraId="7F5885CB" w14:textId="77777777" w:rsidR="00C07FE9" w:rsidRPr="004B3F00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4B3F00">
        <w:rPr>
          <w:rFonts w:cstheme="minorHAnsi"/>
          <w:b/>
          <w:bCs/>
        </w:rPr>
        <w:t>člen</w:t>
      </w:r>
    </w:p>
    <w:p w14:paraId="0211BB9B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olžnosti fakultete (se lahko dopolni glede na specifike): </w:t>
      </w:r>
    </w:p>
    <w:p w14:paraId="7D56CA59" w14:textId="1187C3DC" w:rsidR="00C07FE9" w:rsidRDefault="00C07FE9" w:rsidP="00C07FE9">
      <w:pPr>
        <w:pStyle w:val="OdstavekRSF"/>
        <w:numPr>
          <w:ilvl w:val="0"/>
          <w:numId w:val="26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študentu_ki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mogoči </w:t>
      </w:r>
      <w:r w:rsidRPr="00774218">
        <w:rPr>
          <w:rFonts w:asciiTheme="minorHAnsi" w:hAnsiTheme="minorHAnsi" w:cstheme="minorHAnsi"/>
          <w:sz w:val="22"/>
          <w:szCs w:val="22"/>
        </w:rPr>
        <w:t>vključit</w:t>
      </w:r>
      <w:r>
        <w:rPr>
          <w:rFonts w:asciiTheme="minorHAnsi" w:hAnsiTheme="minorHAnsi" w:cstheme="minorHAnsi"/>
          <w:sz w:val="22"/>
          <w:szCs w:val="22"/>
        </w:rPr>
        <w:t xml:space="preserve">ev </w:t>
      </w:r>
      <w:r w:rsidRPr="00774218">
        <w:rPr>
          <w:rFonts w:asciiTheme="minorHAnsi" w:hAnsiTheme="minorHAnsi" w:cstheme="minorHAnsi"/>
          <w:sz w:val="22"/>
          <w:szCs w:val="22"/>
        </w:rPr>
        <w:t xml:space="preserve">v raziskovalno delo </w:t>
      </w:r>
      <w:r>
        <w:rPr>
          <w:rFonts w:asciiTheme="minorHAnsi" w:hAnsiTheme="minorHAnsi" w:cstheme="minorHAnsi"/>
          <w:sz w:val="22"/>
          <w:szCs w:val="22"/>
        </w:rPr>
        <w:t>na</w:t>
      </w:r>
      <w:r w:rsidRPr="00FB5C35">
        <w:rPr>
          <w:rFonts w:asciiTheme="minorHAnsi" w:hAnsiTheme="minorHAnsi" w:cstheme="minorHAnsi"/>
          <w:sz w:val="22"/>
          <w:szCs w:val="22"/>
        </w:rPr>
        <w:t xml:space="preserve"> področju</w:t>
      </w:r>
      <w:r w:rsidRPr="002329BA">
        <w:rPr>
          <w:rFonts w:asciiTheme="minorHAnsi" w:hAnsiTheme="minorHAnsi" w:cstheme="minorHAnsi"/>
          <w:sz w:val="22"/>
          <w:szCs w:val="22"/>
        </w:rPr>
        <w:t xml:space="preserve">, za katero ji je bilo na podlagi Razpisa za sofinanciranje </w:t>
      </w:r>
      <w:r w:rsidRPr="004677ED">
        <w:rPr>
          <w:rFonts w:asciiTheme="minorHAnsi" w:hAnsiTheme="minorHAnsi" w:cstheme="minorHAnsi"/>
          <w:sz w:val="22"/>
          <w:szCs w:val="22"/>
        </w:rPr>
        <w:t xml:space="preserve">zgodnjega vključevanja doktorskih študentov v raziskovalno delo in interdisciplinarne raziskovalne skupine za </w:t>
      </w:r>
      <w:r w:rsidR="00DF703E">
        <w:rPr>
          <w:rFonts w:asciiTheme="minorHAnsi" w:hAnsiTheme="minorHAnsi" w:cstheme="minorHAnsi"/>
          <w:sz w:val="22"/>
          <w:szCs w:val="22"/>
        </w:rPr>
        <w:t xml:space="preserve">študijsko </w:t>
      </w:r>
      <w:r w:rsidRPr="004677ED">
        <w:rPr>
          <w:rFonts w:asciiTheme="minorHAnsi" w:hAnsiTheme="minorHAnsi" w:cstheme="minorHAnsi"/>
          <w:sz w:val="22"/>
          <w:szCs w:val="22"/>
        </w:rPr>
        <w:t>leto 2023</w:t>
      </w:r>
      <w:r w:rsidR="00DF703E">
        <w:rPr>
          <w:rFonts w:asciiTheme="minorHAnsi" w:hAnsiTheme="minorHAnsi" w:cstheme="minorHAnsi"/>
          <w:sz w:val="22"/>
          <w:szCs w:val="22"/>
        </w:rPr>
        <w:t>/2024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329BA">
        <w:rPr>
          <w:rFonts w:asciiTheme="minorHAnsi" w:hAnsiTheme="minorHAnsi" w:cstheme="minorHAnsi"/>
          <w:sz w:val="22"/>
          <w:szCs w:val="22"/>
        </w:rPr>
        <w:t>odobreno sofinanciranje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2329B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A0235B" w14:textId="6377825B" w:rsidR="008E0119" w:rsidRDefault="00C07FE9" w:rsidP="008E0119">
      <w:pPr>
        <w:pStyle w:val="Odstavekseznama"/>
        <w:numPr>
          <w:ilvl w:val="0"/>
          <w:numId w:val="26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obvešča študenta o spremembah </w:t>
      </w:r>
      <w:r>
        <w:rPr>
          <w:rFonts w:cstheme="minorHAnsi"/>
        </w:rPr>
        <w:t>pri izvajanju raziskovalnega dela</w:t>
      </w:r>
      <w:r w:rsidRPr="00FE5E07">
        <w:rPr>
          <w:rFonts w:cstheme="minorHAnsi"/>
        </w:rPr>
        <w:t xml:space="preserve">, </w:t>
      </w:r>
    </w:p>
    <w:p w14:paraId="0F55A1AB" w14:textId="77777777" w:rsidR="00C07FE9" w:rsidRDefault="00C07FE9" w:rsidP="00C07FE9">
      <w:pPr>
        <w:pStyle w:val="Odstavekseznama"/>
        <w:numPr>
          <w:ilvl w:val="0"/>
          <w:numId w:val="26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posreduje pri morebitnih nesporazumih </w:t>
      </w:r>
      <w:proofErr w:type="spellStart"/>
      <w:r w:rsidRPr="00FE5E07">
        <w:rPr>
          <w:rFonts w:cstheme="minorHAnsi"/>
        </w:rPr>
        <w:t>študenta_ke</w:t>
      </w:r>
      <w:proofErr w:type="spellEnd"/>
      <w:r w:rsidRPr="00FE5E07">
        <w:rPr>
          <w:rFonts w:cstheme="minorHAnsi"/>
        </w:rPr>
        <w:t xml:space="preserve"> z </w:t>
      </w:r>
      <w:proofErr w:type="spellStart"/>
      <w:r w:rsidRPr="00FE5E07">
        <w:rPr>
          <w:rFonts w:cstheme="minorHAnsi"/>
        </w:rPr>
        <w:t>delovnim_o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rjem_ico</w:t>
      </w:r>
      <w:proofErr w:type="spellEnd"/>
      <w:r>
        <w:rPr>
          <w:rFonts w:cstheme="minorHAnsi"/>
        </w:rPr>
        <w:t>.</w:t>
      </w:r>
    </w:p>
    <w:p w14:paraId="6327D9D0" w14:textId="77777777" w:rsidR="00C07FE9" w:rsidRPr="00B66796" w:rsidRDefault="00C07FE9" w:rsidP="00C07FE9">
      <w:pPr>
        <w:spacing w:before="120" w:after="120" w:line="240" w:lineRule="auto"/>
        <w:ind w:left="360"/>
        <w:jc w:val="both"/>
        <w:rPr>
          <w:rFonts w:cstheme="minorHAnsi"/>
        </w:rPr>
      </w:pPr>
    </w:p>
    <w:p w14:paraId="0ADBDF5A" w14:textId="77777777" w:rsidR="00C07FE9" w:rsidRPr="00EC533F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30142A8E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olžnosti </w:t>
      </w:r>
      <w:proofErr w:type="spellStart"/>
      <w:r>
        <w:rPr>
          <w:rFonts w:cstheme="minorHAnsi"/>
        </w:rPr>
        <w:t>prijavitelja_ice</w:t>
      </w:r>
      <w:proofErr w:type="spellEnd"/>
      <w:r w:rsidRPr="00FE5E07">
        <w:rPr>
          <w:rFonts w:cstheme="minorHAnsi"/>
        </w:rPr>
        <w:t xml:space="preserve"> (se lahko dopolni glede na specifike): </w:t>
      </w:r>
    </w:p>
    <w:p w14:paraId="10B15F88" w14:textId="77777777" w:rsidR="00C07FE9" w:rsidRDefault="00C07FE9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revzame naloge </w:t>
      </w:r>
      <w:proofErr w:type="spellStart"/>
      <w:r w:rsidRPr="00FE5E07">
        <w:rPr>
          <w:rFonts w:cstheme="minorHAnsi"/>
        </w:rPr>
        <w:t>delovne_ga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rice_ja</w:t>
      </w:r>
      <w:proofErr w:type="spellEnd"/>
      <w:r>
        <w:rPr>
          <w:rFonts w:cstheme="minorHAnsi"/>
        </w:rPr>
        <w:t xml:space="preserve"> ali študentu dodeli </w:t>
      </w:r>
      <w:proofErr w:type="spellStart"/>
      <w:r>
        <w:rPr>
          <w:rFonts w:cstheme="minorHAnsi"/>
        </w:rPr>
        <w:t>drugega_o</w:t>
      </w:r>
      <w:proofErr w:type="spellEnd"/>
      <w:r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delovnega</w:t>
      </w:r>
      <w:r>
        <w:rPr>
          <w:rFonts w:cstheme="minorHAnsi"/>
        </w:rPr>
        <w:t>_o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ri</w:t>
      </w:r>
      <w:r>
        <w:rPr>
          <w:rFonts w:cstheme="minorHAnsi"/>
        </w:rPr>
        <w:t>ja_o</w:t>
      </w:r>
      <w:proofErr w:type="spellEnd"/>
      <w:r>
        <w:rPr>
          <w:rFonts w:cstheme="minorHAnsi"/>
        </w:rPr>
        <w:t xml:space="preserve"> izmed </w:t>
      </w:r>
      <w:r w:rsidRPr="00B326D3">
        <w:rPr>
          <w:rFonts w:eastAsia="Calibri" w:cstheme="minorHAnsi"/>
        </w:rPr>
        <w:t>član</w:t>
      </w:r>
      <w:r>
        <w:rPr>
          <w:rFonts w:eastAsia="Calibri" w:cstheme="minorHAnsi"/>
        </w:rPr>
        <w:t>ov</w:t>
      </w:r>
      <w:r w:rsidRPr="00B326D3">
        <w:rPr>
          <w:rFonts w:eastAsia="Calibri" w:cstheme="minorHAnsi"/>
        </w:rPr>
        <w:t xml:space="preserve"> raziskovalnega programa oziroma projekta prijavitelja z ustrezno pedagoško ali raziskovalno izvolitvijo</w:t>
      </w:r>
      <w:r>
        <w:rPr>
          <w:rFonts w:eastAsia="Calibri" w:cstheme="minorHAnsi"/>
        </w:rPr>
        <w:t xml:space="preserve">, in sicer </w:t>
      </w:r>
      <w:r w:rsidRPr="00B326D3">
        <w:rPr>
          <w:rFonts w:eastAsia="Calibri" w:cstheme="minorHAnsi"/>
        </w:rPr>
        <w:t>glede na študentova raziskovalna vprašanja</w:t>
      </w:r>
      <w:r>
        <w:rPr>
          <w:rFonts w:eastAsia="Calibri" w:cstheme="minorHAnsi"/>
        </w:rPr>
        <w:t>,</w:t>
      </w:r>
    </w:p>
    <w:p w14:paraId="7FAAA4FE" w14:textId="77777777" w:rsidR="00C07FE9" w:rsidRPr="001B49A8" w:rsidRDefault="00C07FE9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1B49A8">
        <w:rPr>
          <w:rFonts w:cstheme="minorHAnsi"/>
        </w:rPr>
        <w:t xml:space="preserve">pred začetkom dela seznani </w:t>
      </w:r>
      <w:proofErr w:type="spellStart"/>
      <w:r w:rsidRPr="001B49A8">
        <w:rPr>
          <w:rFonts w:cstheme="minorHAnsi"/>
        </w:rPr>
        <w:t>študenta_ko</w:t>
      </w:r>
      <w:proofErr w:type="spellEnd"/>
      <w:r w:rsidRPr="001B49A8">
        <w:rPr>
          <w:rFonts w:cstheme="minorHAnsi"/>
        </w:rPr>
        <w:t xml:space="preserve"> s predpisi o varstvu pri delu, z nevarnostmi, povezanimi z njegovim delom, in </w:t>
      </w:r>
      <w:proofErr w:type="spellStart"/>
      <w:r w:rsidRPr="001B49A8">
        <w:rPr>
          <w:rFonts w:cstheme="minorHAnsi"/>
        </w:rPr>
        <w:t>mu_ji</w:t>
      </w:r>
      <w:proofErr w:type="spellEnd"/>
      <w:r w:rsidRPr="001B49A8">
        <w:rPr>
          <w:rFonts w:cstheme="minorHAnsi"/>
        </w:rPr>
        <w:t xml:space="preserve"> </w:t>
      </w:r>
      <w:r>
        <w:rPr>
          <w:rFonts w:cstheme="minorHAnsi"/>
        </w:rPr>
        <w:t xml:space="preserve">po potrebi </w:t>
      </w:r>
      <w:r w:rsidRPr="001B49A8">
        <w:rPr>
          <w:rFonts w:cstheme="minorHAnsi"/>
        </w:rPr>
        <w:t xml:space="preserve">zagotovi ustrezna zaščitna sredstva,  </w:t>
      </w:r>
    </w:p>
    <w:p w14:paraId="50889424" w14:textId="77777777" w:rsidR="00C07FE9" w:rsidRPr="00FE5E07" w:rsidRDefault="00C07FE9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proofErr w:type="spellStart"/>
      <w:r w:rsidRPr="00FE5E07">
        <w:rPr>
          <w:rFonts w:cstheme="minorHAnsi"/>
        </w:rPr>
        <w:t>študent</w:t>
      </w:r>
      <w:r>
        <w:rPr>
          <w:rFonts w:cstheme="minorHAnsi"/>
        </w:rPr>
        <w:t>a_ko</w:t>
      </w:r>
      <w:r w:rsidRPr="00FE5E07">
        <w:rPr>
          <w:rFonts w:cstheme="minorHAnsi"/>
        </w:rPr>
        <w:t>_k</w:t>
      </w:r>
      <w:r>
        <w:rPr>
          <w:rFonts w:cstheme="minorHAnsi"/>
        </w:rPr>
        <w:t>o</w:t>
      </w:r>
      <w:proofErr w:type="spellEnd"/>
      <w:r w:rsidRPr="00FE5E07">
        <w:rPr>
          <w:rFonts w:cstheme="minorHAnsi"/>
        </w:rPr>
        <w:t xml:space="preserve"> seznani s cilji, nalogami, izvedbo in načini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, </w:t>
      </w:r>
    </w:p>
    <w:p w14:paraId="22A80A43" w14:textId="77777777" w:rsidR="00C07FE9" w:rsidRDefault="00C07FE9" w:rsidP="00C07FE9">
      <w:pPr>
        <w:pStyle w:val="Odstavekseznama"/>
        <w:numPr>
          <w:ilvl w:val="0"/>
          <w:numId w:val="27"/>
        </w:numPr>
        <w:spacing w:after="0" w:line="240" w:lineRule="auto"/>
        <w:jc w:val="both"/>
        <w:rPr>
          <w:rFonts w:eastAsia="Calibri" w:cstheme="minorHAnsi"/>
        </w:rPr>
      </w:pPr>
      <w:proofErr w:type="spellStart"/>
      <w:r w:rsidRPr="00B326D3">
        <w:rPr>
          <w:rFonts w:eastAsia="Calibri" w:cstheme="minorHAnsi"/>
        </w:rPr>
        <w:t>študentu</w:t>
      </w:r>
      <w:r>
        <w:rPr>
          <w:rFonts w:eastAsia="Calibri" w:cstheme="minorHAnsi"/>
        </w:rPr>
        <w:t>_ki</w:t>
      </w:r>
      <w:proofErr w:type="spellEnd"/>
      <w:r w:rsidRPr="00B326D3">
        <w:rPr>
          <w:rFonts w:eastAsia="Calibri" w:cstheme="minorHAnsi"/>
        </w:rPr>
        <w:t xml:space="preserve"> omogočiti potrebne pogoje za uspešno raziskovalno delo, ki je posredno oz. interdisciplinarno povezano z  njegovimi raziskovalnimi vprašanji</w:t>
      </w:r>
      <w:r>
        <w:rPr>
          <w:rFonts w:eastAsia="Calibri" w:cstheme="minorHAnsi"/>
        </w:rPr>
        <w:t>,</w:t>
      </w:r>
    </w:p>
    <w:p w14:paraId="239E765F" w14:textId="77777777" w:rsidR="00C07FE9" w:rsidRPr="00B326D3" w:rsidRDefault="00C07FE9" w:rsidP="00C07FE9">
      <w:pPr>
        <w:pStyle w:val="Odstavekseznama"/>
        <w:numPr>
          <w:ilvl w:val="0"/>
          <w:numId w:val="27"/>
        </w:numPr>
        <w:spacing w:after="0" w:line="240" w:lineRule="auto"/>
        <w:jc w:val="both"/>
        <w:rPr>
          <w:rFonts w:eastAsia="Calibri" w:cstheme="minorHAnsi"/>
        </w:rPr>
      </w:pPr>
      <w:proofErr w:type="spellStart"/>
      <w:r>
        <w:rPr>
          <w:rFonts w:eastAsia="Calibri" w:cstheme="minorHAnsi"/>
        </w:rPr>
        <w:t>študentu_ki</w:t>
      </w:r>
      <w:proofErr w:type="spellEnd"/>
      <w:r w:rsidRPr="00B326D3">
        <w:rPr>
          <w:rFonts w:eastAsia="Calibri" w:cstheme="minorHAnsi"/>
        </w:rPr>
        <w:t xml:space="preserve"> zagot</w:t>
      </w:r>
      <w:r>
        <w:rPr>
          <w:rFonts w:eastAsia="Calibri" w:cstheme="minorHAnsi"/>
        </w:rPr>
        <w:t>avlja</w:t>
      </w:r>
      <w:r w:rsidRPr="00B326D3">
        <w:rPr>
          <w:rFonts w:eastAsia="Calibri" w:cstheme="minorHAnsi"/>
        </w:rPr>
        <w:t xml:space="preserve"> mentorsko podporo pri raziskovalnem delu</w:t>
      </w:r>
      <w:r>
        <w:rPr>
          <w:rFonts w:eastAsia="Calibri" w:cstheme="minorHAnsi"/>
        </w:rPr>
        <w:t>,</w:t>
      </w:r>
      <w:r w:rsidRPr="00B326D3">
        <w:rPr>
          <w:rFonts w:eastAsia="Calibri" w:cstheme="minorHAnsi"/>
        </w:rPr>
        <w:t xml:space="preserve"> </w:t>
      </w:r>
    </w:p>
    <w:p w14:paraId="112FDFAC" w14:textId="77777777" w:rsidR="00C07FE9" w:rsidRPr="00FE5E07" w:rsidRDefault="00C07FE9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podbuja </w:t>
      </w:r>
      <w:r>
        <w:rPr>
          <w:rFonts w:cstheme="minorHAnsi"/>
        </w:rPr>
        <w:t xml:space="preserve">raziskovalni </w:t>
      </w:r>
      <w:r w:rsidRPr="00FE5E07">
        <w:rPr>
          <w:rFonts w:cstheme="minorHAnsi"/>
        </w:rPr>
        <w:t xml:space="preserve">razvoj </w:t>
      </w:r>
      <w:proofErr w:type="spellStart"/>
      <w:r w:rsidRPr="00FE5E07">
        <w:rPr>
          <w:rFonts w:cstheme="minorHAnsi"/>
        </w:rPr>
        <w:t>študenta_ke</w:t>
      </w:r>
      <w:proofErr w:type="spellEnd"/>
      <w:r w:rsidRPr="00FE5E07">
        <w:rPr>
          <w:rFonts w:cstheme="minorHAnsi"/>
        </w:rPr>
        <w:t xml:space="preserve">, kreativnost, odgovornost, prilagodljivost, timsko delo, </w:t>
      </w:r>
      <w:proofErr w:type="spellStart"/>
      <w:r w:rsidRPr="00FE5E07">
        <w:rPr>
          <w:rFonts w:cstheme="minorHAnsi"/>
        </w:rPr>
        <w:t>mu_ji</w:t>
      </w:r>
      <w:proofErr w:type="spellEnd"/>
      <w:r w:rsidRPr="00FE5E07">
        <w:rPr>
          <w:rFonts w:cstheme="minorHAnsi"/>
        </w:rPr>
        <w:t xml:space="preserve"> je na voljo za vprašanja in pomoč, je povezovalni člen med </w:t>
      </w:r>
      <w:proofErr w:type="spellStart"/>
      <w:r w:rsidRPr="00FE5E07">
        <w:rPr>
          <w:rFonts w:cstheme="minorHAnsi"/>
        </w:rPr>
        <w:t>študentom_ko</w:t>
      </w:r>
      <w:proofErr w:type="spellEnd"/>
      <w:r w:rsidRPr="00FE5E07">
        <w:rPr>
          <w:rFonts w:cstheme="minorHAnsi"/>
        </w:rPr>
        <w:t xml:space="preserve"> in ostalimi </w:t>
      </w:r>
      <w:proofErr w:type="spellStart"/>
      <w:r>
        <w:rPr>
          <w:rFonts w:cstheme="minorHAnsi"/>
        </w:rPr>
        <w:t>raziskovalci_kami</w:t>
      </w:r>
      <w:proofErr w:type="spellEnd"/>
      <w:r>
        <w:rPr>
          <w:rFonts w:cstheme="minorHAnsi"/>
        </w:rPr>
        <w:t xml:space="preserve">, </w:t>
      </w:r>
      <w:proofErr w:type="spellStart"/>
      <w:r w:rsidRPr="00B326D3">
        <w:rPr>
          <w:rFonts w:eastAsia="Calibri" w:cstheme="minorHAnsi"/>
        </w:rPr>
        <w:t>član</w:t>
      </w:r>
      <w:r>
        <w:rPr>
          <w:rFonts w:eastAsia="Calibri" w:cstheme="minorHAnsi"/>
        </w:rPr>
        <w:t>i_cami</w:t>
      </w:r>
      <w:proofErr w:type="spellEnd"/>
      <w:r>
        <w:rPr>
          <w:rFonts w:eastAsia="Calibri" w:cstheme="minorHAnsi"/>
        </w:rPr>
        <w:t xml:space="preserve"> </w:t>
      </w:r>
      <w:r w:rsidRPr="00B326D3">
        <w:rPr>
          <w:rFonts w:eastAsia="Calibri" w:cstheme="minorHAnsi"/>
        </w:rPr>
        <w:t xml:space="preserve">raziskovalnega programa oziroma projekta </w:t>
      </w:r>
      <w:proofErr w:type="spellStart"/>
      <w:r w:rsidRPr="00B326D3">
        <w:rPr>
          <w:rFonts w:eastAsia="Calibri" w:cstheme="minorHAnsi"/>
        </w:rPr>
        <w:t>prijavitelja</w:t>
      </w:r>
      <w:r>
        <w:rPr>
          <w:rFonts w:eastAsia="Calibri" w:cstheme="minorHAnsi"/>
        </w:rPr>
        <w:t>_ice</w:t>
      </w:r>
      <w:proofErr w:type="spellEnd"/>
      <w:r w:rsidRPr="00FE5E07">
        <w:rPr>
          <w:rFonts w:cstheme="minorHAnsi"/>
        </w:rPr>
        <w:t xml:space="preserve">, </w:t>
      </w:r>
    </w:p>
    <w:p w14:paraId="74A4960F" w14:textId="5529EB1C" w:rsidR="00C07FE9" w:rsidRDefault="00C07FE9" w:rsidP="00C07FE9">
      <w:pPr>
        <w:pStyle w:val="Odstavekseznama"/>
        <w:numPr>
          <w:ilvl w:val="0"/>
          <w:numId w:val="27"/>
        </w:numPr>
        <w:spacing w:before="120" w:after="120" w:line="240" w:lineRule="auto"/>
        <w:jc w:val="both"/>
        <w:rPr>
          <w:rFonts w:cstheme="minorHAnsi"/>
        </w:rPr>
      </w:pPr>
      <w:r w:rsidRPr="005D5725">
        <w:rPr>
          <w:rFonts w:cstheme="minorHAnsi"/>
        </w:rPr>
        <w:t xml:space="preserve">predlaga </w:t>
      </w:r>
      <w:r w:rsidR="007D5164" w:rsidRPr="005D5725">
        <w:rPr>
          <w:rFonts w:cstheme="minorHAnsi"/>
        </w:rPr>
        <w:t>fakulteti</w:t>
      </w:r>
      <w:r w:rsidR="001E4634" w:rsidRPr="005D5725">
        <w:rPr>
          <w:rFonts w:cstheme="minorHAnsi"/>
        </w:rPr>
        <w:t xml:space="preserve"> </w:t>
      </w:r>
      <w:r w:rsidRPr="005D5725">
        <w:rPr>
          <w:rFonts w:cstheme="minorHAnsi"/>
        </w:rPr>
        <w:t xml:space="preserve">prenehanje vključitve </w:t>
      </w:r>
      <w:proofErr w:type="spellStart"/>
      <w:r w:rsidR="00667814" w:rsidRPr="005D5725">
        <w:rPr>
          <w:rFonts w:cstheme="minorHAnsi"/>
        </w:rPr>
        <w:t>študenta_ke</w:t>
      </w:r>
      <w:proofErr w:type="spellEnd"/>
      <w:r w:rsidR="00667814" w:rsidRPr="005D5725">
        <w:rPr>
          <w:rFonts w:cstheme="minorHAnsi"/>
        </w:rPr>
        <w:t xml:space="preserve"> </w:t>
      </w:r>
      <w:r w:rsidRPr="005D5725">
        <w:rPr>
          <w:rFonts w:cstheme="minorHAnsi"/>
        </w:rPr>
        <w:t>v raziskovalno delo,</w:t>
      </w:r>
      <w:r w:rsidRPr="00FE5E07">
        <w:rPr>
          <w:rFonts w:cstheme="minorHAnsi"/>
        </w:rPr>
        <w:t xml:space="preserve"> če </w:t>
      </w:r>
      <w:proofErr w:type="spellStart"/>
      <w:r w:rsidRPr="00FE5E07">
        <w:rPr>
          <w:rFonts w:cstheme="minorHAnsi"/>
        </w:rPr>
        <w:t>študent_ka</w:t>
      </w:r>
      <w:proofErr w:type="spellEnd"/>
      <w:r w:rsidRPr="00FE5E07">
        <w:rPr>
          <w:rFonts w:cstheme="minorHAnsi"/>
        </w:rPr>
        <w:t xml:space="preserve"> ne</w:t>
      </w:r>
      <w:r>
        <w:rPr>
          <w:rFonts w:cstheme="minorHAnsi"/>
        </w:rPr>
        <w:t xml:space="preserve"> sodeluje</w:t>
      </w:r>
      <w:r w:rsidRPr="00FE5E07">
        <w:rPr>
          <w:rFonts w:cstheme="minorHAnsi"/>
        </w:rPr>
        <w:t xml:space="preserve">, se neprimerno obnaša, kadar pride do konflikta z dodeljenim </w:t>
      </w:r>
      <w:proofErr w:type="spellStart"/>
      <w:r w:rsidRPr="00FE5E07">
        <w:rPr>
          <w:rFonts w:cstheme="minorHAnsi"/>
        </w:rPr>
        <w:t>delovno_im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rjem_ico</w:t>
      </w:r>
      <w:proofErr w:type="spellEnd"/>
      <w:r w:rsidRPr="00FE5E07">
        <w:rPr>
          <w:rFonts w:cstheme="minorHAnsi"/>
        </w:rPr>
        <w:t xml:space="preserve">, zaradi katerega ni mogoče zagotoviti uspešnega nadaljnjega opravljanja </w:t>
      </w:r>
      <w:r>
        <w:rPr>
          <w:rFonts w:cstheme="minorHAnsi"/>
        </w:rPr>
        <w:t>raziskovalnega dela</w:t>
      </w:r>
      <w:r w:rsidRPr="00FE5E07">
        <w:rPr>
          <w:rFonts w:cstheme="minorHAnsi"/>
        </w:rPr>
        <w:t xml:space="preserve">, v primeru prekinitve delovnega razmerja ali daljše odsotnosti </w:t>
      </w:r>
      <w:proofErr w:type="spellStart"/>
      <w:r w:rsidRPr="00FE5E07">
        <w:rPr>
          <w:rFonts w:cstheme="minorHAnsi"/>
        </w:rPr>
        <w:t>delovne_ga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rice_ja</w:t>
      </w:r>
      <w:proofErr w:type="spellEnd"/>
      <w:r>
        <w:rPr>
          <w:rFonts w:cstheme="minorHAnsi"/>
        </w:rPr>
        <w:t xml:space="preserve"> in</w:t>
      </w:r>
      <w:r w:rsidRPr="00FE5E07">
        <w:rPr>
          <w:rFonts w:cstheme="minorHAnsi"/>
        </w:rPr>
        <w:t xml:space="preserve"> če </w:t>
      </w:r>
      <w:proofErr w:type="spellStart"/>
      <w:r w:rsidRPr="00FE5E07">
        <w:rPr>
          <w:rFonts w:cstheme="minorHAnsi"/>
        </w:rPr>
        <w:t>ga_je</w:t>
      </w:r>
      <w:proofErr w:type="spellEnd"/>
      <w:r w:rsidRPr="00FE5E07">
        <w:rPr>
          <w:rFonts w:cstheme="minorHAnsi"/>
        </w:rPr>
        <w:t xml:space="preserve"> znotraj iste </w:t>
      </w:r>
      <w:r>
        <w:rPr>
          <w:rFonts w:cstheme="minorHAnsi"/>
        </w:rPr>
        <w:t xml:space="preserve">raziskovalne skupine </w:t>
      </w:r>
      <w:r w:rsidRPr="00FE5E07">
        <w:rPr>
          <w:rFonts w:cstheme="minorHAnsi"/>
        </w:rPr>
        <w:t xml:space="preserve">ni mogoče zamenjati z </w:t>
      </w:r>
      <w:proofErr w:type="spellStart"/>
      <w:r w:rsidRPr="00FE5E07">
        <w:rPr>
          <w:rFonts w:cstheme="minorHAnsi"/>
        </w:rPr>
        <w:t>drugo_im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ustrezno_im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delovno_im</w:t>
      </w:r>
      <w:proofErr w:type="spellEnd"/>
      <w:r w:rsidRPr="00FE5E07">
        <w:rPr>
          <w:rFonts w:cstheme="minorHAnsi"/>
        </w:rPr>
        <w:t xml:space="preserve"> </w:t>
      </w:r>
      <w:proofErr w:type="spellStart"/>
      <w:r w:rsidRPr="00FE5E07">
        <w:rPr>
          <w:rFonts w:cstheme="minorHAnsi"/>
        </w:rPr>
        <w:t>mentorico_jem</w:t>
      </w:r>
      <w:proofErr w:type="spellEnd"/>
      <w:r>
        <w:rPr>
          <w:rFonts w:cstheme="minorHAnsi"/>
        </w:rPr>
        <w:t>.</w:t>
      </w:r>
    </w:p>
    <w:p w14:paraId="691DAFB6" w14:textId="77777777" w:rsidR="00C07FE9" w:rsidRPr="00EC533F" w:rsidRDefault="00C07FE9" w:rsidP="00C07FE9">
      <w:pPr>
        <w:pStyle w:val="Odstavekseznama"/>
        <w:spacing w:before="120" w:after="120" w:line="240" w:lineRule="auto"/>
        <w:jc w:val="both"/>
        <w:rPr>
          <w:rFonts w:cstheme="minorHAnsi"/>
        </w:rPr>
      </w:pPr>
    </w:p>
    <w:p w14:paraId="32EAD978" w14:textId="77777777" w:rsidR="00C07FE9" w:rsidRPr="00EC533F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76A5B033" w14:textId="77777777" w:rsidR="00C07FE9" w:rsidRPr="004B3F00" w:rsidRDefault="00C07FE9" w:rsidP="00C07FE9">
      <w:pPr>
        <w:pStyle w:val="Odstavekseznama"/>
        <w:numPr>
          <w:ilvl w:val="0"/>
          <w:numId w:val="27"/>
        </w:numPr>
        <w:spacing w:before="120" w:after="120" w:line="240" w:lineRule="auto"/>
        <w:rPr>
          <w:rFonts w:cstheme="minorHAnsi"/>
        </w:rPr>
      </w:pPr>
      <w:r w:rsidRPr="004B3F00">
        <w:rPr>
          <w:rFonts w:cstheme="minorHAnsi"/>
        </w:rPr>
        <w:t xml:space="preserve">Ostali dogovori: … </w:t>
      </w:r>
    </w:p>
    <w:p w14:paraId="4D658C0A" w14:textId="77777777" w:rsidR="00C07FE9" w:rsidRPr="004B3F00" w:rsidRDefault="00C07FE9" w:rsidP="00C07FE9">
      <w:pPr>
        <w:spacing w:before="120" w:after="120" w:line="240" w:lineRule="auto"/>
        <w:jc w:val="both"/>
        <w:rPr>
          <w:rFonts w:cstheme="minorHAnsi"/>
        </w:rPr>
      </w:pPr>
    </w:p>
    <w:p w14:paraId="4BBA2AAF" w14:textId="77777777" w:rsidR="00C07FE9" w:rsidRPr="00EC533F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40044741" w14:textId="77777777" w:rsidR="00C07FE9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Vsi podpisniki tega sporazuma so dolžni varovati poslovno tajnost skladno s predpisi Republike Slovenije. </w:t>
      </w:r>
    </w:p>
    <w:p w14:paraId="0C172DB4" w14:textId="4F656A66" w:rsidR="008E0119" w:rsidRPr="00FE5E07" w:rsidRDefault="008E0119" w:rsidP="00C07FE9">
      <w:pPr>
        <w:spacing w:before="120" w:after="120" w:line="240" w:lineRule="auto"/>
        <w:jc w:val="both"/>
        <w:rPr>
          <w:rFonts w:cstheme="minorHAnsi"/>
        </w:rPr>
      </w:pPr>
      <w:r>
        <w:rPr>
          <w:rFonts w:cstheme="minorHAnsi"/>
        </w:rPr>
        <w:t>Vsi podpisniki tega sporazuma so dolžni varovati in obdelovati osebne</w:t>
      </w:r>
      <w:r w:rsidRPr="008E0119">
        <w:rPr>
          <w:rFonts w:cstheme="minorHAnsi"/>
        </w:rPr>
        <w:t xml:space="preserve"> </w:t>
      </w:r>
      <w:r>
        <w:rPr>
          <w:rFonts w:cstheme="minorHAnsi"/>
        </w:rPr>
        <w:t xml:space="preserve">podatke, do katerih bodo prišle v času izvajanja tega sporazuma, skladno z zakonodajo o varstvu osebnih podatkov. </w:t>
      </w:r>
    </w:p>
    <w:p w14:paraId="7F2E4D9E" w14:textId="77777777" w:rsidR="00C07FE9" w:rsidRPr="00EC533F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EC533F">
        <w:rPr>
          <w:rFonts w:cstheme="minorHAnsi"/>
          <w:b/>
          <w:bCs/>
        </w:rPr>
        <w:t>člen</w:t>
      </w:r>
    </w:p>
    <w:p w14:paraId="2E64B1C4" w14:textId="05500748" w:rsidR="00C07FE9" w:rsidRPr="00FE5E07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5D5725">
        <w:rPr>
          <w:rFonts w:cstheme="minorHAnsi"/>
        </w:rPr>
        <w:t xml:space="preserve">Ta sporazum lahko </w:t>
      </w:r>
      <w:r w:rsidR="00575F10" w:rsidRPr="005D5725">
        <w:rPr>
          <w:rFonts w:cstheme="minorHAnsi"/>
        </w:rPr>
        <w:t xml:space="preserve">fakulteta </w:t>
      </w:r>
      <w:r w:rsidR="00843842" w:rsidRPr="005D5725">
        <w:rPr>
          <w:rFonts w:cstheme="minorHAnsi"/>
        </w:rPr>
        <w:t xml:space="preserve">na predlog prijavitelja ali doktorskega študenta </w:t>
      </w:r>
      <w:r w:rsidR="00575F10" w:rsidRPr="005D5725">
        <w:rPr>
          <w:rFonts w:cstheme="minorHAnsi"/>
        </w:rPr>
        <w:t>odpove</w:t>
      </w:r>
      <w:r w:rsidRPr="005D5725">
        <w:rPr>
          <w:rFonts w:cstheme="minorHAnsi"/>
        </w:rPr>
        <w:t xml:space="preserve"> zaradi neizpolnjevanja s tem sporazumom določenih obveznosti. </w:t>
      </w:r>
      <w:r w:rsidR="00BC5073" w:rsidRPr="005D5725">
        <w:rPr>
          <w:rFonts w:cstheme="minorHAnsi"/>
        </w:rPr>
        <w:t xml:space="preserve">Predlog za </w:t>
      </w:r>
      <w:r w:rsidR="00843842" w:rsidRPr="005D5725">
        <w:rPr>
          <w:rFonts w:cstheme="minorHAnsi"/>
        </w:rPr>
        <w:t>odpoved</w:t>
      </w:r>
      <w:r w:rsidRPr="005D5725">
        <w:rPr>
          <w:rFonts w:cstheme="minorHAnsi"/>
        </w:rPr>
        <w:t xml:space="preserve"> mora biti </w:t>
      </w:r>
      <w:r w:rsidR="00E467C7" w:rsidRPr="005D5725">
        <w:rPr>
          <w:rFonts w:cstheme="minorHAnsi"/>
        </w:rPr>
        <w:t xml:space="preserve">utemeljen in </w:t>
      </w:r>
      <w:r w:rsidR="00BC5073" w:rsidRPr="005D5725">
        <w:rPr>
          <w:rFonts w:cstheme="minorHAnsi"/>
        </w:rPr>
        <w:lastRenderedPageBreak/>
        <w:t xml:space="preserve">podan </w:t>
      </w:r>
      <w:r w:rsidRPr="005D5725">
        <w:rPr>
          <w:rFonts w:cstheme="minorHAnsi"/>
        </w:rPr>
        <w:t>pisn</w:t>
      </w:r>
      <w:r w:rsidR="00BC5073" w:rsidRPr="005D5725">
        <w:rPr>
          <w:rFonts w:cstheme="minorHAnsi"/>
        </w:rPr>
        <w:t>o</w:t>
      </w:r>
      <w:r w:rsidRPr="005D5725">
        <w:rPr>
          <w:rFonts w:cstheme="minorHAnsi"/>
        </w:rPr>
        <w:t xml:space="preserve"> </w:t>
      </w:r>
      <w:r w:rsidR="00BC5073" w:rsidRPr="005D5725">
        <w:rPr>
          <w:rFonts w:cstheme="minorHAnsi"/>
        </w:rPr>
        <w:t xml:space="preserve">dekanu gostujoče fakultete, </w:t>
      </w:r>
      <w:r w:rsidR="0091130D" w:rsidRPr="005D5725">
        <w:rPr>
          <w:rFonts w:cstheme="minorHAnsi"/>
        </w:rPr>
        <w:t xml:space="preserve">ki sprejme odločitev glede </w:t>
      </w:r>
      <w:r w:rsidR="00B406E4" w:rsidRPr="005D5725">
        <w:rPr>
          <w:rFonts w:cstheme="minorHAnsi"/>
        </w:rPr>
        <w:t xml:space="preserve">same </w:t>
      </w:r>
      <w:r w:rsidR="0091130D" w:rsidRPr="005D5725">
        <w:rPr>
          <w:rFonts w:cstheme="minorHAnsi"/>
        </w:rPr>
        <w:t xml:space="preserve">odpovedi in </w:t>
      </w:r>
      <w:r w:rsidR="00B406E4" w:rsidRPr="005D5725">
        <w:rPr>
          <w:rFonts w:cstheme="minorHAnsi"/>
        </w:rPr>
        <w:t xml:space="preserve">odpovednega roka. </w:t>
      </w:r>
      <w:r w:rsidR="00B406E4" w:rsidRPr="005D5725">
        <w:rPr>
          <w:rFonts w:ascii="Calibri" w:hAnsi="Calibri" w:cs="Calibri"/>
          <w:color w:val="212121"/>
          <w:shd w:val="clear" w:color="auto" w:fill="FFFFFF"/>
        </w:rPr>
        <w:t>L</w:t>
      </w:r>
      <w:r w:rsidR="00900341" w:rsidRPr="005D5725">
        <w:rPr>
          <w:rFonts w:ascii="Calibri" w:hAnsi="Calibri" w:cs="Calibri"/>
          <w:color w:val="212121"/>
          <w:shd w:val="clear" w:color="auto" w:fill="FFFFFF"/>
        </w:rPr>
        <w:t xml:space="preserve">ahko </w:t>
      </w:r>
      <w:r w:rsidR="00B406E4" w:rsidRPr="005D5725">
        <w:rPr>
          <w:rFonts w:ascii="Calibri" w:hAnsi="Calibri" w:cs="Calibri"/>
          <w:color w:val="212121"/>
          <w:shd w:val="clear" w:color="auto" w:fill="FFFFFF"/>
        </w:rPr>
        <w:t xml:space="preserve">pa </w:t>
      </w:r>
      <w:r w:rsidR="00900341" w:rsidRPr="005D5725">
        <w:rPr>
          <w:rFonts w:ascii="Calibri" w:hAnsi="Calibri" w:cs="Calibri"/>
          <w:color w:val="212121"/>
          <w:shd w:val="clear" w:color="auto" w:fill="FFFFFF"/>
        </w:rPr>
        <w:t xml:space="preserve">stranke sporazum </w:t>
      </w:r>
      <w:r w:rsidR="00E24F33" w:rsidRPr="005D5725">
        <w:rPr>
          <w:rFonts w:ascii="Calibri" w:hAnsi="Calibri" w:cs="Calibri"/>
          <w:color w:val="212121"/>
          <w:shd w:val="clear" w:color="auto" w:fill="FFFFFF"/>
        </w:rPr>
        <w:t>kadarkoli</w:t>
      </w:r>
      <w:r w:rsidR="00900341" w:rsidRPr="005D5725">
        <w:rPr>
          <w:rFonts w:ascii="Calibri" w:hAnsi="Calibri" w:cs="Calibri"/>
          <w:color w:val="212121"/>
          <w:shd w:val="clear" w:color="auto" w:fill="FFFFFF"/>
        </w:rPr>
        <w:t xml:space="preserve"> tudi sporazumno razvežejo</w:t>
      </w:r>
      <w:r w:rsidR="00A62CA9" w:rsidRPr="005D5725">
        <w:rPr>
          <w:rFonts w:ascii="Calibri" w:hAnsi="Calibri" w:cs="Calibri"/>
          <w:color w:val="212121"/>
          <w:shd w:val="clear" w:color="auto" w:fill="FFFFFF"/>
        </w:rPr>
        <w:t>, pri čemer</w:t>
      </w:r>
      <w:r w:rsidR="00A62CA9" w:rsidRPr="005D5725">
        <w:rPr>
          <w:rFonts w:cstheme="minorHAnsi"/>
        </w:rPr>
        <w:t xml:space="preserve"> sporazum v tem primeru preneha </w:t>
      </w:r>
      <w:r w:rsidR="00E24F33" w:rsidRPr="005D5725">
        <w:rPr>
          <w:rFonts w:cstheme="minorHAnsi"/>
        </w:rPr>
        <w:t xml:space="preserve">veljati </w:t>
      </w:r>
      <w:r w:rsidR="00A62CA9" w:rsidRPr="005D5725">
        <w:rPr>
          <w:rFonts w:cstheme="minorHAnsi"/>
        </w:rPr>
        <w:t>z dnem, dogovorjenim in navedenim v sporazumu o prenehanju raziskovalnega dela.</w:t>
      </w:r>
      <w:r w:rsidRPr="005D5725">
        <w:rPr>
          <w:rFonts w:cstheme="minorHAnsi"/>
        </w:rPr>
        <w:t xml:space="preserve"> V primeru, da gostovanje ne bo izvedeno ali bo izvedeno v krajšem obdobju, se fakulteti z razpisom odobrena sredstva ne izplačajo oz. se izplača zgolj sorazmerni del.</w:t>
      </w:r>
    </w:p>
    <w:p w14:paraId="68048058" w14:textId="77777777" w:rsidR="00C07FE9" w:rsidRPr="00666BAD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666BAD">
        <w:rPr>
          <w:rFonts w:cstheme="minorHAnsi"/>
          <w:b/>
          <w:bCs/>
        </w:rPr>
        <w:t>člen</w:t>
      </w:r>
    </w:p>
    <w:p w14:paraId="0FBCAF80" w14:textId="77777777" w:rsidR="00C07FE9" w:rsidRPr="00FE5E07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Morebitne spore, povezane s sporazumom, bodo stranke reševale sporazumno. Če sporazuma ne morejo doseči, bo spor reševalo stvarno in krajevno pristojno sodišče po sedežu </w:t>
      </w:r>
      <w:r>
        <w:rPr>
          <w:rFonts w:cstheme="minorHAnsi"/>
        </w:rPr>
        <w:t xml:space="preserve">gostujoče </w:t>
      </w:r>
      <w:r w:rsidRPr="00FE5E07">
        <w:rPr>
          <w:rFonts w:cstheme="minorHAnsi"/>
        </w:rPr>
        <w:t xml:space="preserve">fakultete UM. </w:t>
      </w:r>
    </w:p>
    <w:p w14:paraId="54A57AD2" w14:textId="77777777" w:rsidR="00C07FE9" w:rsidRPr="00666BAD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666BAD">
        <w:rPr>
          <w:rFonts w:cstheme="minorHAnsi"/>
          <w:b/>
          <w:bCs/>
        </w:rPr>
        <w:t>člen</w:t>
      </w:r>
    </w:p>
    <w:p w14:paraId="6B65A267" w14:textId="77777777" w:rsidR="00C07FE9" w:rsidRPr="00FE5E07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Ta sporazum ne vključuje ostalih materialnih pravic in odgovornosti, o katerih se študent in odgovorna oseba </w:t>
      </w:r>
      <w:r>
        <w:rPr>
          <w:rFonts w:cstheme="minorHAnsi"/>
        </w:rPr>
        <w:t>fakultete gostiteljice</w:t>
      </w:r>
      <w:r w:rsidRPr="00FE5E07">
        <w:rPr>
          <w:rFonts w:cstheme="minorHAnsi"/>
        </w:rPr>
        <w:t xml:space="preserve"> dogovorita z individualno sklenjenim sporazumom. </w:t>
      </w:r>
    </w:p>
    <w:p w14:paraId="35143AA3" w14:textId="77777777" w:rsidR="00C07FE9" w:rsidRPr="00666BAD" w:rsidRDefault="00C07FE9" w:rsidP="00C07FE9">
      <w:pPr>
        <w:pStyle w:val="Odstavekseznama"/>
        <w:numPr>
          <w:ilvl w:val="0"/>
          <w:numId w:val="28"/>
        </w:numPr>
        <w:spacing w:before="120" w:after="120" w:line="240" w:lineRule="auto"/>
        <w:jc w:val="center"/>
        <w:rPr>
          <w:rFonts w:cstheme="minorHAnsi"/>
          <w:b/>
          <w:bCs/>
        </w:rPr>
      </w:pPr>
      <w:r w:rsidRPr="00666BAD">
        <w:rPr>
          <w:rFonts w:cstheme="minorHAnsi"/>
          <w:b/>
          <w:bCs/>
        </w:rPr>
        <w:t>člen</w:t>
      </w:r>
    </w:p>
    <w:p w14:paraId="641A445F" w14:textId="77777777" w:rsidR="00C07FE9" w:rsidRPr="00FE5E07" w:rsidRDefault="00C07FE9" w:rsidP="00C07FE9">
      <w:pPr>
        <w:spacing w:before="120" w:after="120" w:line="240" w:lineRule="auto"/>
        <w:jc w:val="both"/>
        <w:rPr>
          <w:rFonts w:cstheme="minorHAnsi"/>
        </w:rPr>
      </w:pPr>
      <w:r w:rsidRPr="00FE5E07">
        <w:rPr>
          <w:rFonts w:cstheme="minorHAnsi"/>
        </w:rPr>
        <w:t xml:space="preserve">Sporazum je sklenjen v treh izvodih, od katerih prejme vsaka stranka po en izvod.   </w:t>
      </w:r>
    </w:p>
    <w:p w14:paraId="5EBDE373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35CBA50B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608770E9" w14:textId="22298CAD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proofErr w:type="spellStart"/>
      <w:r w:rsidRPr="00FE5E07">
        <w:rPr>
          <w:rFonts w:cstheme="minorHAnsi"/>
        </w:rPr>
        <w:t>Dekan_ica</w:t>
      </w:r>
      <w:proofErr w:type="spellEnd"/>
      <w:r w:rsidRPr="00FE5E07">
        <w:rPr>
          <w:rFonts w:cstheme="minorHAnsi"/>
        </w:rPr>
        <w:t xml:space="preserve">: _____________________ </w:t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proofErr w:type="spellStart"/>
      <w:r w:rsidRPr="00FE5E07">
        <w:rPr>
          <w:rFonts w:cstheme="minorHAnsi"/>
        </w:rPr>
        <w:t>Prijavitelj</w:t>
      </w:r>
      <w:r>
        <w:rPr>
          <w:rFonts w:cstheme="minorHAnsi"/>
        </w:rPr>
        <w:t>_ica</w:t>
      </w:r>
      <w:proofErr w:type="spellEnd"/>
      <w:r w:rsidRPr="00FE5E07">
        <w:rPr>
          <w:rFonts w:cstheme="minorHAnsi"/>
        </w:rPr>
        <w:t xml:space="preserve">: ___________________ </w:t>
      </w:r>
    </w:p>
    <w:p w14:paraId="47037349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6A6A8CC9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r w:rsidRPr="00FE5E07">
        <w:rPr>
          <w:rFonts w:cstheme="minorHAnsi"/>
        </w:rPr>
        <w:t xml:space="preserve">Datum: ________________________ Žig: </w:t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</w:r>
      <w:r w:rsidRPr="00FE5E07">
        <w:rPr>
          <w:rFonts w:cstheme="minorHAnsi"/>
        </w:rPr>
        <w:tab/>
        <w:t xml:space="preserve"> </w:t>
      </w:r>
    </w:p>
    <w:p w14:paraId="14A7EFFC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09AE5EC8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</w:p>
    <w:p w14:paraId="0176D608" w14:textId="77777777" w:rsidR="00C07FE9" w:rsidRPr="00FE5E07" w:rsidRDefault="00C07FE9" w:rsidP="00C07FE9">
      <w:pPr>
        <w:spacing w:before="120" w:after="120" w:line="240" w:lineRule="auto"/>
        <w:rPr>
          <w:rFonts w:cstheme="minorHAnsi"/>
        </w:rPr>
      </w:pPr>
      <w:proofErr w:type="spellStart"/>
      <w:r w:rsidRPr="00FE5E07">
        <w:rPr>
          <w:rFonts w:cstheme="minorHAnsi"/>
        </w:rPr>
        <w:t>Študent_ka</w:t>
      </w:r>
      <w:proofErr w:type="spellEnd"/>
      <w:r w:rsidRPr="00FE5E07">
        <w:rPr>
          <w:rFonts w:cstheme="minorHAnsi"/>
        </w:rPr>
        <w:t>: __________________________Datum: ________________________</w:t>
      </w:r>
    </w:p>
    <w:p w14:paraId="00A6B8FC" w14:textId="558DE44A" w:rsidR="000D0F9C" w:rsidRPr="00A51652" w:rsidRDefault="000D0F9C" w:rsidP="00A51652">
      <w:pPr>
        <w:rPr>
          <w:rFonts w:cstheme="minorHAnsi"/>
        </w:rPr>
      </w:pPr>
    </w:p>
    <w:sectPr w:rsidR="000D0F9C" w:rsidRPr="00A51652" w:rsidSect="008F67D0"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DFD73" w14:textId="77777777" w:rsidR="008F67D0" w:rsidRDefault="008F67D0" w:rsidP="00825AC5">
      <w:pPr>
        <w:spacing w:after="0" w:line="240" w:lineRule="auto"/>
      </w:pPr>
      <w:r>
        <w:separator/>
      </w:r>
    </w:p>
  </w:endnote>
  <w:endnote w:type="continuationSeparator" w:id="0">
    <w:p w14:paraId="57EB6D17" w14:textId="77777777" w:rsidR="008F67D0" w:rsidRDefault="008F67D0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CB68E" w14:textId="77777777" w:rsidR="008F67D0" w:rsidRDefault="008F67D0" w:rsidP="00825AC5">
      <w:pPr>
        <w:spacing w:after="0" w:line="240" w:lineRule="auto"/>
      </w:pPr>
      <w:r>
        <w:separator/>
      </w:r>
    </w:p>
  </w:footnote>
  <w:footnote w:type="continuationSeparator" w:id="0">
    <w:p w14:paraId="22F39A84" w14:textId="77777777" w:rsidR="008F67D0" w:rsidRDefault="008F67D0" w:rsidP="00825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407369978" name="Slika 1407369978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7612E" w14:textId="463BFD84" w:rsidR="00294ECC" w:rsidRDefault="00294ECC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699C7C42" wp14:editId="31A6A09E">
          <wp:simplePos x="0" y="0"/>
          <wp:positionH relativeFrom="column">
            <wp:posOffset>232791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298458284" name="Slika 1298458284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52DAF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C02"/>
    <w:rsid w:val="00007C4A"/>
    <w:rsid w:val="00010027"/>
    <w:rsid w:val="000150CC"/>
    <w:rsid w:val="00016231"/>
    <w:rsid w:val="00016271"/>
    <w:rsid w:val="00020CC4"/>
    <w:rsid w:val="00020FAE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61BF"/>
    <w:rsid w:val="000B66DB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AB2"/>
    <w:rsid w:val="00134BF1"/>
    <w:rsid w:val="00140316"/>
    <w:rsid w:val="00141090"/>
    <w:rsid w:val="00144973"/>
    <w:rsid w:val="0014663B"/>
    <w:rsid w:val="0014663D"/>
    <w:rsid w:val="001479B8"/>
    <w:rsid w:val="00150874"/>
    <w:rsid w:val="00151178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7A1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56C4"/>
    <w:rsid w:val="001F5F83"/>
    <w:rsid w:val="00203D10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507"/>
    <w:rsid w:val="002C7E28"/>
    <w:rsid w:val="002D074B"/>
    <w:rsid w:val="002D49BA"/>
    <w:rsid w:val="002D5B64"/>
    <w:rsid w:val="002D63EB"/>
    <w:rsid w:val="002D7BD4"/>
    <w:rsid w:val="002E4B48"/>
    <w:rsid w:val="002E572D"/>
    <w:rsid w:val="002E63CF"/>
    <w:rsid w:val="002E7873"/>
    <w:rsid w:val="002F0A13"/>
    <w:rsid w:val="002F12F6"/>
    <w:rsid w:val="002F19B1"/>
    <w:rsid w:val="002F1BEB"/>
    <w:rsid w:val="002F1CDE"/>
    <w:rsid w:val="002F4944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16F"/>
    <w:rsid w:val="00386E0C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E8"/>
    <w:rsid w:val="00436050"/>
    <w:rsid w:val="004365C3"/>
    <w:rsid w:val="00443340"/>
    <w:rsid w:val="00443347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574A"/>
    <w:rsid w:val="004904F5"/>
    <w:rsid w:val="00491896"/>
    <w:rsid w:val="004929B5"/>
    <w:rsid w:val="00493237"/>
    <w:rsid w:val="00493846"/>
    <w:rsid w:val="0049425A"/>
    <w:rsid w:val="004958AB"/>
    <w:rsid w:val="004A6431"/>
    <w:rsid w:val="004A64D0"/>
    <w:rsid w:val="004A6C1C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D62"/>
    <w:rsid w:val="004E4122"/>
    <w:rsid w:val="004E473D"/>
    <w:rsid w:val="004F026F"/>
    <w:rsid w:val="004F0DB2"/>
    <w:rsid w:val="004F2B05"/>
    <w:rsid w:val="004F5349"/>
    <w:rsid w:val="00500A7B"/>
    <w:rsid w:val="005067B5"/>
    <w:rsid w:val="00510842"/>
    <w:rsid w:val="00513859"/>
    <w:rsid w:val="00517BE6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7B2F"/>
    <w:rsid w:val="005F1F79"/>
    <w:rsid w:val="005F2185"/>
    <w:rsid w:val="005F38EB"/>
    <w:rsid w:val="005F58DA"/>
    <w:rsid w:val="005F674B"/>
    <w:rsid w:val="005F6811"/>
    <w:rsid w:val="00603466"/>
    <w:rsid w:val="0060363F"/>
    <w:rsid w:val="00605350"/>
    <w:rsid w:val="00610B17"/>
    <w:rsid w:val="00611576"/>
    <w:rsid w:val="00613894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781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4B72"/>
    <w:rsid w:val="006D6C57"/>
    <w:rsid w:val="006E0428"/>
    <w:rsid w:val="006E0B39"/>
    <w:rsid w:val="006E1A8D"/>
    <w:rsid w:val="006E4F78"/>
    <w:rsid w:val="006E5013"/>
    <w:rsid w:val="006E5A66"/>
    <w:rsid w:val="006F0D26"/>
    <w:rsid w:val="006F1555"/>
    <w:rsid w:val="006F612E"/>
    <w:rsid w:val="006F6995"/>
    <w:rsid w:val="006F6A65"/>
    <w:rsid w:val="00700AED"/>
    <w:rsid w:val="007054E5"/>
    <w:rsid w:val="00706FFD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0676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5125"/>
    <w:rsid w:val="00823F75"/>
    <w:rsid w:val="008251EA"/>
    <w:rsid w:val="008256AC"/>
    <w:rsid w:val="00825AC5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7BA0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2417"/>
    <w:rsid w:val="008B5354"/>
    <w:rsid w:val="008B5D84"/>
    <w:rsid w:val="008C0886"/>
    <w:rsid w:val="008C3DE8"/>
    <w:rsid w:val="008C701D"/>
    <w:rsid w:val="008D28CA"/>
    <w:rsid w:val="008D4F7A"/>
    <w:rsid w:val="008D6FDB"/>
    <w:rsid w:val="008E0119"/>
    <w:rsid w:val="008E277C"/>
    <w:rsid w:val="008E38B4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770"/>
    <w:rsid w:val="00A55E76"/>
    <w:rsid w:val="00A5619C"/>
    <w:rsid w:val="00A60A69"/>
    <w:rsid w:val="00A627FE"/>
    <w:rsid w:val="00A62CA9"/>
    <w:rsid w:val="00A67A0C"/>
    <w:rsid w:val="00A704B5"/>
    <w:rsid w:val="00A7059F"/>
    <w:rsid w:val="00A729A9"/>
    <w:rsid w:val="00A73475"/>
    <w:rsid w:val="00A77229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D79B8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B004CD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4FFA"/>
    <w:rsid w:val="00B36D5A"/>
    <w:rsid w:val="00B37909"/>
    <w:rsid w:val="00B37974"/>
    <w:rsid w:val="00B406E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779F"/>
    <w:rsid w:val="00B710D9"/>
    <w:rsid w:val="00B7210E"/>
    <w:rsid w:val="00B72D99"/>
    <w:rsid w:val="00B73DCC"/>
    <w:rsid w:val="00B747AB"/>
    <w:rsid w:val="00B7533E"/>
    <w:rsid w:val="00B779DF"/>
    <w:rsid w:val="00B80F49"/>
    <w:rsid w:val="00B815E4"/>
    <w:rsid w:val="00B939C7"/>
    <w:rsid w:val="00B94347"/>
    <w:rsid w:val="00B97DAB"/>
    <w:rsid w:val="00BA0090"/>
    <w:rsid w:val="00BA1526"/>
    <w:rsid w:val="00BA1A28"/>
    <w:rsid w:val="00BA4C16"/>
    <w:rsid w:val="00BA7655"/>
    <w:rsid w:val="00BA7AB3"/>
    <w:rsid w:val="00BB03B6"/>
    <w:rsid w:val="00BB0466"/>
    <w:rsid w:val="00BB08D7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2BB1"/>
    <w:rsid w:val="00C0607D"/>
    <w:rsid w:val="00C06DC0"/>
    <w:rsid w:val="00C07FE9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58B"/>
    <w:rsid w:val="00C4587D"/>
    <w:rsid w:val="00C46350"/>
    <w:rsid w:val="00C50FBF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4083"/>
    <w:rsid w:val="00D44EED"/>
    <w:rsid w:val="00D450DE"/>
    <w:rsid w:val="00D45884"/>
    <w:rsid w:val="00D50C61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B7582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7321"/>
    <w:rsid w:val="00E50301"/>
    <w:rsid w:val="00E50312"/>
    <w:rsid w:val="00E50CDE"/>
    <w:rsid w:val="00E53E2F"/>
    <w:rsid w:val="00E549A7"/>
    <w:rsid w:val="00E54A23"/>
    <w:rsid w:val="00E56816"/>
    <w:rsid w:val="00E62117"/>
    <w:rsid w:val="00E64BE4"/>
    <w:rsid w:val="00E652FE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4AF5"/>
    <w:rsid w:val="00EB5CAF"/>
    <w:rsid w:val="00EB5D92"/>
    <w:rsid w:val="00EC11E5"/>
    <w:rsid w:val="00EC2F04"/>
    <w:rsid w:val="00EC3C80"/>
    <w:rsid w:val="00EC4205"/>
    <w:rsid w:val="00EC4B20"/>
    <w:rsid w:val="00ED07F5"/>
    <w:rsid w:val="00ED0A30"/>
    <w:rsid w:val="00ED0FAF"/>
    <w:rsid w:val="00EE067E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411C0"/>
    <w:rsid w:val="00F413DD"/>
    <w:rsid w:val="00F42EE2"/>
    <w:rsid w:val="00F454DA"/>
    <w:rsid w:val="00F4579F"/>
    <w:rsid w:val="00F4756A"/>
    <w:rsid w:val="00F47622"/>
    <w:rsid w:val="00F52F02"/>
    <w:rsid w:val="00F55F74"/>
    <w:rsid w:val="00F57186"/>
    <w:rsid w:val="00F5798D"/>
    <w:rsid w:val="00F6184A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D2C"/>
    <w:rsid w:val="00FB6BF0"/>
    <w:rsid w:val="00FC2CDF"/>
    <w:rsid w:val="00FC5ED5"/>
    <w:rsid w:val="00FC7F16"/>
    <w:rsid w:val="00FD26A0"/>
    <w:rsid w:val="00FD36C2"/>
    <w:rsid w:val="00FD503C"/>
    <w:rsid w:val="00FD7FAA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likovno sredstvo" ma:contentTypeID="0x0101009148F5A04DDD49CBA7127AADA5FB792B00AADE34325A8B49CDA8BB4DB53328F21400C8B3B388E9B2734DB1DD7BBBC73B0F92" ma:contentTypeVersion="1" ma:contentTypeDescription="Prenesite sliko." ma:contentTypeScope="" ma:versionID="62ef657ae2be816af6b60cf8dd56081f">
  <xsd:schema xmlns:xsd="http://www.w3.org/2001/XMLSchema" xmlns:xs="http://www.w3.org/2001/XMLSchema" xmlns:p="http://schemas.microsoft.com/office/2006/metadata/properties" xmlns:ns1="http://schemas.microsoft.com/sharepoint/v3" xmlns:ns2="6D6B0887-6928-4164-952E-3903D5BFC5FC" xmlns:ns3="http://schemas.microsoft.com/sharepoint/v3/fields" targetNamespace="http://schemas.microsoft.com/office/2006/metadata/properties" ma:root="true" ma:fieldsID="490dbaf9b478fc86e09d01ae8423c18a" ns1:_="" ns2:_="" ns3:_="">
    <xsd:import namespace="http://schemas.microsoft.com/sharepoint/v3"/>
    <xsd:import namespace="6D6B0887-6928-4164-952E-3903D5BFC5FC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Pot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Vrsta datotek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Vrsta datoteke HTML" ma:hidden="true" ma:internalName="HTML_x0020_File_x0020_Type" ma:readOnly="true">
      <xsd:simpleType>
        <xsd:restriction base="dms:Text"/>
      </xsd:simpleType>
    </xsd:element>
    <xsd:element name="FSObjType" ma:index="11" nillable="true" ma:displayName="Vrsta elementa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B0887-6928-4164-952E-3903D5BFC5FC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Sličica obstaja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dogled obstaja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Širina" ma:internalName="ImageWidth" ma:readOnly="true">
      <xsd:simpleType>
        <xsd:restriction base="dms:Unknown"/>
      </xsd:simpleType>
    </xsd:element>
    <xsd:element name="ImageHeight" ma:index="22" nillable="true" ma:displayName="Višina" ma:internalName="ImageHeight" ma:readOnly="true">
      <xsd:simpleType>
        <xsd:restriction base="dms:Unknown"/>
      </xsd:simpleType>
    </xsd:element>
    <xsd:element name="ImageCreateDate" ma:index="25" nillable="true" ma:displayName="Datum posnetka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Avtorske pravice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vtor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 ma:index="23" ma:displayName="Pripombe"/>
        <xsd:element name="keywords" minOccurs="0" maxOccurs="1" type="xsd:string" ma:index="14" ma:displayName="Ključne besed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6D6B0887-6928-4164-952E-3903D5BFC5FC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5E54ED-4CC0-4627-9736-7A61EB317792}"/>
</file>

<file path=customXml/itemProps3.xml><?xml version="1.0" encoding="utf-8"?>
<ds:datastoreItem xmlns:ds="http://schemas.openxmlformats.org/officeDocument/2006/customXml" ds:itemID="{A41F6CD6-A035-42E3-9268-5CDBA3ACA768}"/>
</file>

<file path=customXml/itemProps4.xml><?xml version="1.0" encoding="utf-8"?>
<ds:datastoreItem xmlns:ds="http://schemas.openxmlformats.org/officeDocument/2006/customXml" ds:itemID="{068BBA7B-0D20-4179-8EBB-254C9149EA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1</Words>
  <Characters>5081</Characters>
  <Application>Microsoft Office Word</Application>
  <DocSecurity>0</DocSecurity>
  <Lines>42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Kaja Forneci</cp:lastModifiedBy>
  <cp:revision>2</cp:revision>
  <cp:lastPrinted>2022-03-11T15:25:00Z</cp:lastPrinted>
  <dcterms:created xsi:type="dcterms:W3CDTF">2024-03-26T10:55:00Z</dcterms:created>
  <dcterms:modified xsi:type="dcterms:W3CDTF">2024-03-2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C8B3B388E9B2734DB1DD7BBBC73B0F92</vt:lpwstr>
  </property>
</Properties>
</file>